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6E7A44" w14:textId="77777777" w:rsidR="000F3C69" w:rsidRPr="000F3C69" w:rsidRDefault="000F3C69" w:rsidP="000F3C69">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0F3C69">
        <w:rPr>
          <w:rFonts w:ascii="Times New Roman" w:eastAsia="Times New Roman" w:hAnsi="Times New Roman" w:cs="Times New Roman"/>
          <w:b/>
          <w:bCs/>
          <w:kern w:val="36"/>
          <w:sz w:val="48"/>
          <w:szCs w:val="48"/>
          <w14:ligatures w14:val="none"/>
        </w:rPr>
        <w:t>Course Description:</w:t>
      </w:r>
    </w:p>
    <w:p w14:paraId="04554EFC" w14:textId="77777777" w:rsidR="000F3C69" w:rsidRPr="000F3C69" w:rsidRDefault="000F3C69" w:rsidP="000F3C69">
      <w:p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This course explores the integration of Artificial Intelligence (AI) and Deep Learning (DL) techniques in the analysis of Earth Observation (EO) data. Students will learn how to apply machine learning models to remote sensing imagery and geospatial data for applications such as land use/cover classification, change detection, object detection, and environmental monitoring.</w:t>
      </w:r>
    </w:p>
    <w:p w14:paraId="57C3C993" w14:textId="77777777" w:rsidR="000F3C69" w:rsidRPr="000F3C69" w:rsidRDefault="000F3C69" w:rsidP="000F3C69">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0F3C69">
        <w:rPr>
          <w:rFonts w:ascii="Times New Roman" w:eastAsia="Times New Roman" w:hAnsi="Times New Roman" w:cs="Times New Roman"/>
          <w:b/>
          <w:bCs/>
          <w:kern w:val="36"/>
          <w:sz w:val="48"/>
          <w:szCs w:val="48"/>
          <w14:ligatures w14:val="none"/>
        </w:rPr>
        <w:t>Course Objectives:</w:t>
      </w:r>
    </w:p>
    <w:p w14:paraId="0D18F6CE" w14:textId="77777777" w:rsidR="000F3C69" w:rsidRPr="000F3C69" w:rsidRDefault="000F3C69" w:rsidP="000F3C69">
      <w:p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By the end of the course, students will be able to:</w:t>
      </w:r>
    </w:p>
    <w:p w14:paraId="11C0ED9E" w14:textId="77777777" w:rsidR="000F3C69" w:rsidRPr="000F3C69" w:rsidRDefault="000F3C69" w:rsidP="000F3C69">
      <w:pPr>
        <w:numPr>
          <w:ilvl w:val="0"/>
          <w:numId w:val="32"/>
        </w:num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Understand fundamental AI and DL concepts applied to Earth observation.</w:t>
      </w:r>
    </w:p>
    <w:p w14:paraId="31688364" w14:textId="77777777" w:rsidR="000F3C69" w:rsidRPr="000F3C69" w:rsidRDefault="000F3C69" w:rsidP="000F3C69">
      <w:pPr>
        <w:numPr>
          <w:ilvl w:val="0"/>
          <w:numId w:val="32"/>
        </w:num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Process and prepare satellite data for machine learning workflows.</w:t>
      </w:r>
    </w:p>
    <w:p w14:paraId="118567A0" w14:textId="77777777" w:rsidR="000F3C69" w:rsidRPr="000F3C69" w:rsidRDefault="000F3C69" w:rsidP="000F3C69">
      <w:pPr>
        <w:numPr>
          <w:ilvl w:val="0"/>
          <w:numId w:val="32"/>
        </w:num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Implement machine learning and deep learning models for environmental applications.</w:t>
      </w:r>
    </w:p>
    <w:p w14:paraId="45E525DD" w14:textId="77777777" w:rsidR="000F3C69" w:rsidRPr="000F3C69" w:rsidRDefault="000F3C69" w:rsidP="000F3C69">
      <w:pPr>
        <w:numPr>
          <w:ilvl w:val="0"/>
          <w:numId w:val="32"/>
        </w:num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Critically evaluate model performance and interpret results.</w:t>
      </w:r>
    </w:p>
    <w:p w14:paraId="02EA66BB" w14:textId="77777777" w:rsidR="000F3C69" w:rsidRPr="000F3C69" w:rsidRDefault="000F3C69" w:rsidP="000F3C69">
      <w:pPr>
        <w:numPr>
          <w:ilvl w:val="0"/>
          <w:numId w:val="32"/>
        </w:num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Understand ethical considerations in AI for environmental data.</w:t>
      </w:r>
    </w:p>
    <w:p w14:paraId="7573C66F" w14:textId="77777777" w:rsidR="000F3C69" w:rsidRPr="000F3C69" w:rsidRDefault="000F3C69" w:rsidP="000F3C69">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0F3C69">
        <w:rPr>
          <w:rFonts w:ascii="Times New Roman" w:eastAsia="Times New Roman" w:hAnsi="Times New Roman" w:cs="Times New Roman"/>
          <w:b/>
          <w:bCs/>
          <w:kern w:val="36"/>
          <w:sz w:val="48"/>
          <w:szCs w:val="48"/>
          <w14:ligatures w14:val="none"/>
        </w:rPr>
        <w:t>Prerequisites:</w:t>
      </w:r>
    </w:p>
    <w:p w14:paraId="75907A7F" w14:textId="77777777" w:rsidR="000F3C69" w:rsidRPr="000F3C69" w:rsidRDefault="000F3C69" w:rsidP="000F3C69">
      <w:p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Basic knowledge of remote sensing, GIS, Python programming, and introductory machine learning.</w:t>
      </w:r>
    </w:p>
    <w:p w14:paraId="42B859BD" w14:textId="77777777" w:rsidR="000F3C69" w:rsidRPr="000F3C69" w:rsidRDefault="000F3C69" w:rsidP="000F3C69">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0F3C69">
        <w:rPr>
          <w:rFonts w:ascii="Times New Roman" w:eastAsia="Times New Roman" w:hAnsi="Times New Roman" w:cs="Times New Roman"/>
          <w:b/>
          <w:bCs/>
          <w:kern w:val="36"/>
          <w:sz w:val="48"/>
          <w:szCs w:val="48"/>
          <w14:ligatures w14:val="none"/>
        </w:rPr>
        <w:t>Textbooks and References:</w:t>
      </w:r>
    </w:p>
    <w:p w14:paraId="35578E63" w14:textId="77777777" w:rsidR="000F3C69" w:rsidRPr="000F3C69" w:rsidRDefault="000F3C69" w:rsidP="000F3C69">
      <w:pPr>
        <w:numPr>
          <w:ilvl w:val="0"/>
          <w:numId w:val="33"/>
        </w:num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i/>
          <w:iCs/>
          <w:kern w:val="0"/>
          <w14:ligatures w14:val="none"/>
        </w:rPr>
        <w:t>Deep Learning</w:t>
      </w:r>
      <w:r w:rsidRPr="000F3C69">
        <w:rPr>
          <w:rFonts w:ascii="Times New Roman" w:eastAsia="Times New Roman" w:hAnsi="Times New Roman" w:cs="Times New Roman"/>
          <w:kern w:val="0"/>
          <w14:ligatures w14:val="none"/>
        </w:rPr>
        <w:t xml:space="preserve"> by Ian Goodfellow, Yoshua Bengio, and Aaron Courville (recommended)</w:t>
      </w:r>
    </w:p>
    <w:p w14:paraId="7AFE46ED" w14:textId="77777777" w:rsidR="000F3C69" w:rsidRPr="000F3C69" w:rsidRDefault="000F3C69" w:rsidP="000F3C69">
      <w:pPr>
        <w:numPr>
          <w:ilvl w:val="0"/>
          <w:numId w:val="33"/>
        </w:num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i/>
          <w:iCs/>
          <w:kern w:val="0"/>
          <w14:ligatures w14:val="none"/>
        </w:rPr>
        <w:t>Deep Learning for the Earth Sciences</w:t>
      </w:r>
      <w:r w:rsidRPr="000F3C69">
        <w:rPr>
          <w:rFonts w:ascii="Times New Roman" w:eastAsia="Times New Roman" w:hAnsi="Times New Roman" w:cs="Times New Roman"/>
          <w:kern w:val="0"/>
          <w14:ligatures w14:val="none"/>
        </w:rPr>
        <w:t xml:space="preserve"> by Gustau Camps-Valls, Devis Tuia, et al.</w:t>
      </w:r>
    </w:p>
    <w:p w14:paraId="07F3DF92" w14:textId="77777777" w:rsidR="000F3C69" w:rsidRPr="000F3C69" w:rsidRDefault="000F3C69" w:rsidP="000F3C69">
      <w:pPr>
        <w:numPr>
          <w:ilvl w:val="0"/>
          <w:numId w:val="33"/>
        </w:num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Selected journal articles and online tutorials (provided weekly)</w:t>
      </w:r>
    </w:p>
    <w:p w14:paraId="31D4A60D" w14:textId="77777777" w:rsidR="000F3C69" w:rsidRPr="000F3C69" w:rsidRDefault="000F3C69" w:rsidP="000F3C69">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0F3C69">
        <w:rPr>
          <w:rFonts w:ascii="Times New Roman" w:eastAsia="Times New Roman" w:hAnsi="Times New Roman" w:cs="Times New Roman"/>
          <w:b/>
          <w:bCs/>
          <w:kern w:val="36"/>
          <w:sz w:val="48"/>
          <w:szCs w:val="48"/>
          <w14:ligatures w14:val="none"/>
        </w:rPr>
        <w:t>Software and Tools:</w:t>
      </w:r>
    </w:p>
    <w:p w14:paraId="45F31B89" w14:textId="77777777" w:rsidR="000F3C69" w:rsidRPr="000F3C69" w:rsidRDefault="000F3C69" w:rsidP="000F3C69">
      <w:pPr>
        <w:numPr>
          <w:ilvl w:val="0"/>
          <w:numId w:val="34"/>
        </w:num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 xml:space="preserve">Python (TensorFlow, </w:t>
      </w:r>
      <w:proofErr w:type="spellStart"/>
      <w:r w:rsidRPr="000F3C69">
        <w:rPr>
          <w:rFonts w:ascii="Times New Roman" w:eastAsia="Times New Roman" w:hAnsi="Times New Roman" w:cs="Times New Roman"/>
          <w:kern w:val="0"/>
          <w14:ligatures w14:val="none"/>
        </w:rPr>
        <w:t>PyTorch</w:t>
      </w:r>
      <w:proofErr w:type="spellEnd"/>
      <w:r w:rsidRPr="000F3C69">
        <w:rPr>
          <w:rFonts w:ascii="Times New Roman" w:eastAsia="Times New Roman" w:hAnsi="Times New Roman" w:cs="Times New Roman"/>
          <w:kern w:val="0"/>
          <w14:ligatures w14:val="none"/>
        </w:rPr>
        <w:t xml:space="preserve">, scikit-learn, </w:t>
      </w:r>
      <w:proofErr w:type="spellStart"/>
      <w:r w:rsidRPr="000F3C69">
        <w:rPr>
          <w:rFonts w:ascii="Times New Roman" w:eastAsia="Times New Roman" w:hAnsi="Times New Roman" w:cs="Times New Roman"/>
          <w:kern w:val="0"/>
          <w14:ligatures w14:val="none"/>
        </w:rPr>
        <w:t>Keras</w:t>
      </w:r>
      <w:proofErr w:type="spellEnd"/>
      <w:r w:rsidRPr="000F3C69">
        <w:rPr>
          <w:rFonts w:ascii="Times New Roman" w:eastAsia="Times New Roman" w:hAnsi="Times New Roman" w:cs="Times New Roman"/>
          <w:kern w:val="0"/>
          <w14:ligatures w14:val="none"/>
        </w:rPr>
        <w:t>, Xarray, GDAL)</w:t>
      </w:r>
    </w:p>
    <w:p w14:paraId="1A74364E" w14:textId="77777777" w:rsidR="000F3C69" w:rsidRPr="000F3C69" w:rsidRDefault="000F3C69" w:rsidP="000F3C69">
      <w:pPr>
        <w:numPr>
          <w:ilvl w:val="0"/>
          <w:numId w:val="34"/>
        </w:num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Google Earth Engine (GEE)</w:t>
      </w:r>
    </w:p>
    <w:p w14:paraId="77541883" w14:textId="77777777" w:rsidR="000F3C69" w:rsidRPr="000F3C69" w:rsidRDefault="000F3C69" w:rsidP="000F3C69">
      <w:pPr>
        <w:numPr>
          <w:ilvl w:val="0"/>
          <w:numId w:val="34"/>
        </w:num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QGIS with Machine Learning Plugins</w:t>
      </w:r>
    </w:p>
    <w:p w14:paraId="703D530C" w14:textId="77777777" w:rsidR="000F3C69" w:rsidRPr="000F3C69" w:rsidRDefault="000F3C69" w:rsidP="000F3C69">
      <w:pPr>
        <w:numPr>
          <w:ilvl w:val="0"/>
          <w:numId w:val="34"/>
        </w:num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Jupyter Notebooks</w:t>
      </w:r>
    </w:p>
    <w:p w14:paraId="7BA7DE21" w14:textId="77777777" w:rsidR="000F3C69" w:rsidRPr="000F3C69" w:rsidRDefault="000F3C69" w:rsidP="000F3C69">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0F3C69">
        <w:rPr>
          <w:rFonts w:ascii="Times New Roman" w:eastAsia="Times New Roman" w:hAnsi="Times New Roman" w:cs="Times New Roman"/>
          <w:b/>
          <w:bCs/>
          <w:kern w:val="36"/>
          <w:sz w:val="48"/>
          <w:szCs w:val="48"/>
          <w14:ligatures w14:val="none"/>
        </w:rPr>
        <w:t>Weekly Top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62"/>
        <w:gridCol w:w="7480"/>
      </w:tblGrid>
      <w:tr w:rsidR="000F3C69" w:rsidRPr="000F3C69" w14:paraId="35752D42" w14:textId="77777777" w:rsidTr="000F3C69">
        <w:trPr>
          <w:tblHeader/>
          <w:tblCellSpacing w:w="15" w:type="dxa"/>
        </w:trPr>
        <w:tc>
          <w:tcPr>
            <w:tcW w:w="0" w:type="auto"/>
            <w:vAlign w:val="center"/>
            <w:hideMark/>
          </w:tcPr>
          <w:p w14:paraId="7201920B" w14:textId="77777777" w:rsidR="000F3C69" w:rsidRPr="000F3C69" w:rsidRDefault="000F3C69" w:rsidP="000F3C69">
            <w:pPr>
              <w:spacing w:after="0" w:line="240" w:lineRule="auto"/>
              <w:jc w:val="center"/>
              <w:rPr>
                <w:rFonts w:ascii="Times New Roman" w:eastAsia="Times New Roman" w:hAnsi="Times New Roman" w:cs="Times New Roman"/>
                <w:b/>
                <w:bCs/>
                <w:kern w:val="0"/>
                <w14:ligatures w14:val="none"/>
              </w:rPr>
            </w:pPr>
            <w:r w:rsidRPr="000F3C69">
              <w:rPr>
                <w:rFonts w:ascii="Times New Roman" w:eastAsia="Times New Roman" w:hAnsi="Times New Roman" w:cs="Times New Roman"/>
                <w:b/>
                <w:bCs/>
                <w:kern w:val="0"/>
                <w14:ligatures w14:val="none"/>
              </w:rPr>
              <w:t>Week</w:t>
            </w:r>
          </w:p>
        </w:tc>
        <w:tc>
          <w:tcPr>
            <w:tcW w:w="0" w:type="auto"/>
            <w:vAlign w:val="center"/>
            <w:hideMark/>
          </w:tcPr>
          <w:p w14:paraId="414CAC27" w14:textId="77777777" w:rsidR="000F3C69" w:rsidRPr="000F3C69" w:rsidRDefault="000F3C69" w:rsidP="000F3C69">
            <w:pPr>
              <w:spacing w:after="0" w:line="240" w:lineRule="auto"/>
              <w:jc w:val="center"/>
              <w:rPr>
                <w:rFonts w:ascii="Times New Roman" w:eastAsia="Times New Roman" w:hAnsi="Times New Roman" w:cs="Times New Roman"/>
                <w:b/>
                <w:bCs/>
                <w:kern w:val="0"/>
                <w14:ligatures w14:val="none"/>
              </w:rPr>
            </w:pPr>
            <w:r w:rsidRPr="000F3C69">
              <w:rPr>
                <w:rFonts w:ascii="Times New Roman" w:eastAsia="Times New Roman" w:hAnsi="Times New Roman" w:cs="Times New Roman"/>
                <w:b/>
                <w:bCs/>
                <w:kern w:val="0"/>
                <w14:ligatures w14:val="none"/>
              </w:rPr>
              <w:t>Topics</w:t>
            </w:r>
          </w:p>
        </w:tc>
      </w:tr>
      <w:tr w:rsidR="000F3C69" w:rsidRPr="000F3C69" w14:paraId="50138FB0" w14:textId="77777777" w:rsidTr="000F3C69">
        <w:trPr>
          <w:tblCellSpacing w:w="15" w:type="dxa"/>
        </w:trPr>
        <w:tc>
          <w:tcPr>
            <w:tcW w:w="0" w:type="auto"/>
            <w:vAlign w:val="center"/>
            <w:hideMark/>
          </w:tcPr>
          <w:p w14:paraId="6B5615B0" w14:textId="77777777" w:rsidR="000F3C69" w:rsidRPr="000F3C69" w:rsidRDefault="000F3C69" w:rsidP="000F3C69">
            <w:pPr>
              <w:spacing w:after="0"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1</w:t>
            </w:r>
          </w:p>
        </w:tc>
        <w:tc>
          <w:tcPr>
            <w:tcW w:w="0" w:type="auto"/>
            <w:vAlign w:val="center"/>
            <w:hideMark/>
          </w:tcPr>
          <w:p w14:paraId="608B0389" w14:textId="77777777" w:rsidR="000F3C69" w:rsidRPr="000F3C69" w:rsidRDefault="000F3C69" w:rsidP="000F3C69">
            <w:pPr>
              <w:spacing w:after="0"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Introduction to Earth Observation and AI</w:t>
            </w:r>
          </w:p>
        </w:tc>
      </w:tr>
      <w:tr w:rsidR="000F3C69" w:rsidRPr="000F3C69" w14:paraId="4D2CF519" w14:textId="77777777" w:rsidTr="000F3C69">
        <w:trPr>
          <w:tblCellSpacing w:w="15" w:type="dxa"/>
        </w:trPr>
        <w:tc>
          <w:tcPr>
            <w:tcW w:w="0" w:type="auto"/>
            <w:vAlign w:val="center"/>
            <w:hideMark/>
          </w:tcPr>
          <w:p w14:paraId="197C2284" w14:textId="77777777" w:rsidR="000F3C69" w:rsidRPr="000F3C69" w:rsidRDefault="000F3C69" w:rsidP="000F3C69">
            <w:pPr>
              <w:spacing w:after="0"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2</w:t>
            </w:r>
          </w:p>
        </w:tc>
        <w:tc>
          <w:tcPr>
            <w:tcW w:w="0" w:type="auto"/>
            <w:vAlign w:val="center"/>
            <w:hideMark/>
          </w:tcPr>
          <w:p w14:paraId="4A44D1AF" w14:textId="77777777" w:rsidR="000F3C69" w:rsidRPr="000F3C69" w:rsidRDefault="000F3C69" w:rsidP="000F3C69">
            <w:pPr>
              <w:spacing w:after="0"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Overview of Machine Learning for EO (Supervised, Unsupervised Learning)</w:t>
            </w:r>
          </w:p>
        </w:tc>
      </w:tr>
      <w:tr w:rsidR="000F3C69" w:rsidRPr="000F3C69" w14:paraId="5DBBBF0D" w14:textId="77777777" w:rsidTr="000F3C69">
        <w:trPr>
          <w:tblCellSpacing w:w="15" w:type="dxa"/>
        </w:trPr>
        <w:tc>
          <w:tcPr>
            <w:tcW w:w="0" w:type="auto"/>
            <w:vAlign w:val="center"/>
            <w:hideMark/>
          </w:tcPr>
          <w:p w14:paraId="50C3A7B5" w14:textId="77777777" w:rsidR="000F3C69" w:rsidRPr="000F3C69" w:rsidRDefault="000F3C69" w:rsidP="000F3C69">
            <w:pPr>
              <w:spacing w:after="0"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lastRenderedPageBreak/>
              <w:t>3</w:t>
            </w:r>
          </w:p>
        </w:tc>
        <w:tc>
          <w:tcPr>
            <w:tcW w:w="0" w:type="auto"/>
            <w:vAlign w:val="center"/>
            <w:hideMark/>
          </w:tcPr>
          <w:p w14:paraId="7D05AC9B" w14:textId="77777777" w:rsidR="000F3C69" w:rsidRPr="000F3C69" w:rsidRDefault="000F3C69" w:rsidP="000F3C69">
            <w:pPr>
              <w:spacing w:after="0"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Fundamentals of Neural Networks</w:t>
            </w:r>
          </w:p>
        </w:tc>
      </w:tr>
      <w:tr w:rsidR="000F3C69" w:rsidRPr="000F3C69" w14:paraId="49A9452A" w14:textId="77777777" w:rsidTr="000F3C69">
        <w:trPr>
          <w:tblCellSpacing w:w="15" w:type="dxa"/>
        </w:trPr>
        <w:tc>
          <w:tcPr>
            <w:tcW w:w="0" w:type="auto"/>
            <w:vAlign w:val="center"/>
            <w:hideMark/>
          </w:tcPr>
          <w:p w14:paraId="069D4299" w14:textId="77777777" w:rsidR="000F3C69" w:rsidRPr="000F3C69" w:rsidRDefault="000F3C69" w:rsidP="000F3C69">
            <w:pPr>
              <w:spacing w:after="0"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4</w:t>
            </w:r>
          </w:p>
        </w:tc>
        <w:tc>
          <w:tcPr>
            <w:tcW w:w="0" w:type="auto"/>
            <w:vAlign w:val="center"/>
            <w:hideMark/>
          </w:tcPr>
          <w:p w14:paraId="5A109822" w14:textId="77777777" w:rsidR="000F3C69" w:rsidRPr="000F3C69" w:rsidRDefault="000F3C69" w:rsidP="000F3C69">
            <w:pPr>
              <w:spacing w:after="0"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Convolutional Neural Networks (CNNs) for Image Classification</w:t>
            </w:r>
          </w:p>
        </w:tc>
      </w:tr>
      <w:tr w:rsidR="000F3C69" w:rsidRPr="000F3C69" w14:paraId="25251FA1" w14:textId="77777777" w:rsidTr="000F3C69">
        <w:trPr>
          <w:tblCellSpacing w:w="15" w:type="dxa"/>
        </w:trPr>
        <w:tc>
          <w:tcPr>
            <w:tcW w:w="0" w:type="auto"/>
            <w:vAlign w:val="center"/>
            <w:hideMark/>
          </w:tcPr>
          <w:p w14:paraId="7DCF3CE9" w14:textId="77777777" w:rsidR="000F3C69" w:rsidRPr="000F3C69" w:rsidRDefault="000F3C69" w:rsidP="000F3C69">
            <w:pPr>
              <w:spacing w:after="0"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5</w:t>
            </w:r>
          </w:p>
        </w:tc>
        <w:tc>
          <w:tcPr>
            <w:tcW w:w="0" w:type="auto"/>
            <w:vAlign w:val="center"/>
            <w:hideMark/>
          </w:tcPr>
          <w:p w14:paraId="1260C2FD" w14:textId="77777777" w:rsidR="000F3C69" w:rsidRPr="000F3C69" w:rsidRDefault="000F3C69" w:rsidP="000F3C69">
            <w:pPr>
              <w:spacing w:after="0"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Data Preprocessing: Normalization, Augmentation, and Labeling</w:t>
            </w:r>
          </w:p>
        </w:tc>
      </w:tr>
      <w:tr w:rsidR="000F3C69" w:rsidRPr="000F3C69" w14:paraId="5F8F7ED6" w14:textId="77777777" w:rsidTr="000F3C69">
        <w:trPr>
          <w:tblCellSpacing w:w="15" w:type="dxa"/>
        </w:trPr>
        <w:tc>
          <w:tcPr>
            <w:tcW w:w="0" w:type="auto"/>
            <w:vAlign w:val="center"/>
            <w:hideMark/>
          </w:tcPr>
          <w:p w14:paraId="1C3B346A" w14:textId="77777777" w:rsidR="000F3C69" w:rsidRPr="000F3C69" w:rsidRDefault="000F3C69" w:rsidP="000F3C69">
            <w:pPr>
              <w:spacing w:after="0"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6</w:t>
            </w:r>
          </w:p>
        </w:tc>
        <w:tc>
          <w:tcPr>
            <w:tcW w:w="0" w:type="auto"/>
            <w:vAlign w:val="center"/>
            <w:hideMark/>
          </w:tcPr>
          <w:p w14:paraId="26568094" w14:textId="77777777" w:rsidR="000F3C69" w:rsidRPr="000F3C69" w:rsidRDefault="000F3C69" w:rsidP="000F3C69">
            <w:pPr>
              <w:spacing w:after="0"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 xml:space="preserve">Transfer Learning and Pre-trained Models (e.g., </w:t>
            </w:r>
            <w:proofErr w:type="spellStart"/>
            <w:r w:rsidRPr="000F3C69">
              <w:rPr>
                <w:rFonts w:ascii="Times New Roman" w:eastAsia="Times New Roman" w:hAnsi="Times New Roman" w:cs="Times New Roman"/>
                <w:kern w:val="0"/>
                <w14:ligatures w14:val="none"/>
              </w:rPr>
              <w:t>ResNet</w:t>
            </w:r>
            <w:proofErr w:type="spellEnd"/>
            <w:r w:rsidRPr="000F3C69">
              <w:rPr>
                <w:rFonts w:ascii="Times New Roman" w:eastAsia="Times New Roman" w:hAnsi="Times New Roman" w:cs="Times New Roman"/>
                <w:kern w:val="0"/>
                <w14:ligatures w14:val="none"/>
              </w:rPr>
              <w:t>, U-Net)</w:t>
            </w:r>
          </w:p>
        </w:tc>
      </w:tr>
      <w:tr w:rsidR="000F3C69" w:rsidRPr="000F3C69" w14:paraId="5CCC51E7" w14:textId="77777777" w:rsidTr="000F3C69">
        <w:trPr>
          <w:tblCellSpacing w:w="15" w:type="dxa"/>
        </w:trPr>
        <w:tc>
          <w:tcPr>
            <w:tcW w:w="0" w:type="auto"/>
            <w:vAlign w:val="center"/>
            <w:hideMark/>
          </w:tcPr>
          <w:p w14:paraId="1F01C61D" w14:textId="77777777" w:rsidR="000F3C69" w:rsidRPr="000F3C69" w:rsidRDefault="000F3C69" w:rsidP="000F3C69">
            <w:pPr>
              <w:spacing w:after="0"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7</w:t>
            </w:r>
          </w:p>
        </w:tc>
        <w:tc>
          <w:tcPr>
            <w:tcW w:w="0" w:type="auto"/>
            <w:vAlign w:val="center"/>
            <w:hideMark/>
          </w:tcPr>
          <w:p w14:paraId="221A0F5E" w14:textId="77777777" w:rsidR="000F3C69" w:rsidRPr="000F3C69" w:rsidRDefault="000F3C69" w:rsidP="000F3C69">
            <w:pPr>
              <w:spacing w:after="0"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Object Detection (YOLO, Faster R-CNN) and Segmentation Tasks</w:t>
            </w:r>
          </w:p>
        </w:tc>
      </w:tr>
      <w:tr w:rsidR="000F3C69" w:rsidRPr="000F3C69" w14:paraId="5610644F" w14:textId="77777777" w:rsidTr="000F3C69">
        <w:trPr>
          <w:tblCellSpacing w:w="15" w:type="dxa"/>
        </w:trPr>
        <w:tc>
          <w:tcPr>
            <w:tcW w:w="0" w:type="auto"/>
            <w:vAlign w:val="center"/>
            <w:hideMark/>
          </w:tcPr>
          <w:p w14:paraId="256EF312" w14:textId="77777777" w:rsidR="000F3C69" w:rsidRPr="000F3C69" w:rsidRDefault="000F3C69" w:rsidP="000F3C69">
            <w:pPr>
              <w:spacing w:after="0"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8</w:t>
            </w:r>
          </w:p>
        </w:tc>
        <w:tc>
          <w:tcPr>
            <w:tcW w:w="0" w:type="auto"/>
            <w:vAlign w:val="center"/>
            <w:hideMark/>
          </w:tcPr>
          <w:p w14:paraId="2C6FBF73" w14:textId="77777777" w:rsidR="000F3C69" w:rsidRPr="000F3C69" w:rsidRDefault="000F3C69" w:rsidP="000F3C69">
            <w:pPr>
              <w:spacing w:after="0"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Case Study 1: Land Cover Classification from Satellite Imagery</w:t>
            </w:r>
          </w:p>
        </w:tc>
      </w:tr>
      <w:tr w:rsidR="000F3C69" w:rsidRPr="000F3C69" w14:paraId="372C1FBD" w14:textId="77777777" w:rsidTr="000F3C69">
        <w:trPr>
          <w:tblCellSpacing w:w="15" w:type="dxa"/>
        </w:trPr>
        <w:tc>
          <w:tcPr>
            <w:tcW w:w="0" w:type="auto"/>
            <w:vAlign w:val="center"/>
            <w:hideMark/>
          </w:tcPr>
          <w:p w14:paraId="4DE51A1E" w14:textId="77777777" w:rsidR="000F3C69" w:rsidRPr="000F3C69" w:rsidRDefault="000F3C69" w:rsidP="000F3C69">
            <w:pPr>
              <w:spacing w:after="0"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9</w:t>
            </w:r>
          </w:p>
        </w:tc>
        <w:tc>
          <w:tcPr>
            <w:tcW w:w="0" w:type="auto"/>
            <w:vAlign w:val="center"/>
            <w:hideMark/>
          </w:tcPr>
          <w:p w14:paraId="6927CE8E" w14:textId="77777777" w:rsidR="000F3C69" w:rsidRPr="000F3C69" w:rsidRDefault="000F3C69" w:rsidP="000F3C69">
            <w:pPr>
              <w:spacing w:after="0"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Time Series Analysis: Recurrent Neural Networks (RNNs) and LSTMs</w:t>
            </w:r>
          </w:p>
        </w:tc>
      </w:tr>
      <w:tr w:rsidR="000F3C69" w:rsidRPr="000F3C69" w14:paraId="3C8DC5D1" w14:textId="77777777" w:rsidTr="000F3C69">
        <w:trPr>
          <w:tblCellSpacing w:w="15" w:type="dxa"/>
        </w:trPr>
        <w:tc>
          <w:tcPr>
            <w:tcW w:w="0" w:type="auto"/>
            <w:vAlign w:val="center"/>
            <w:hideMark/>
          </w:tcPr>
          <w:p w14:paraId="32CA5CB1" w14:textId="77777777" w:rsidR="000F3C69" w:rsidRPr="000F3C69" w:rsidRDefault="000F3C69" w:rsidP="000F3C69">
            <w:pPr>
              <w:spacing w:after="0"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10</w:t>
            </w:r>
          </w:p>
        </w:tc>
        <w:tc>
          <w:tcPr>
            <w:tcW w:w="0" w:type="auto"/>
            <w:vAlign w:val="center"/>
            <w:hideMark/>
          </w:tcPr>
          <w:p w14:paraId="1852D3A3" w14:textId="77777777" w:rsidR="000F3C69" w:rsidRPr="000F3C69" w:rsidRDefault="000F3C69" w:rsidP="000F3C69">
            <w:pPr>
              <w:spacing w:after="0"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Generative Adversarial Networks (GANs) for Synthetic EO Data</w:t>
            </w:r>
          </w:p>
        </w:tc>
      </w:tr>
      <w:tr w:rsidR="000F3C69" w:rsidRPr="000F3C69" w14:paraId="596394FD" w14:textId="77777777" w:rsidTr="000F3C69">
        <w:trPr>
          <w:tblCellSpacing w:w="15" w:type="dxa"/>
        </w:trPr>
        <w:tc>
          <w:tcPr>
            <w:tcW w:w="0" w:type="auto"/>
            <w:vAlign w:val="center"/>
            <w:hideMark/>
          </w:tcPr>
          <w:p w14:paraId="25EAC635" w14:textId="77777777" w:rsidR="000F3C69" w:rsidRPr="000F3C69" w:rsidRDefault="000F3C69" w:rsidP="000F3C69">
            <w:pPr>
              <w:spacing w:after="0"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11</w:t>
            </w:r>
          </w:p>
        </w:tc>
        <w:tc>
          <w:tcPr>
            <w:tcW w:w="0" w:type="auto"/>
            <w:vAlign w:val="center"/>
            <w:hideMark/>
          </w:tcPr>
          <w:p w14:paraId="3AC2AC95" w14:textId="77777777" w:rsidR="000F3C69" w:rsidRPr="000F3C69" w:rsidRDefault="000F3C69" w:rsidP="000F3C69">
            <w:pPr>
              <w:spacing w:after="0"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Explainable AI (XAI) and Model Interpretability</w:t>
            </w:r>
          </w:p>
        </w:tc>
      </w:tr>
      <w:tr w:rsidR="000F3C69" w:rsidRPr="000F3C69" w14:paraId="0DD994AC" w14:textId="77777777" w:rsidTr="000F3C69">
        <w:trPr>
          <w:tblCellSpacing w:w="15" w:type="dxa"/>
        </w:trPr>
        <w:tc>
          <w:tcPr>
            <w:tcW w:w="0" w:type="auto"/>
            <w:vAlign w:val="center"/>
            <w:hideMark/>
          </w:tcPr>
          <w:p w14:paraId="5C5784FA" w14:textId="77777777" w:rsidR="000F3C69" w:rsidRPr="000F3C69" w:rsidRDefault="000F3C69" w:rsidP="000F3C69">
            <w:pPr>
              <w:spacing w:after="0"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12</w:t>
            </w:r>
          </w:p>
        </w:tc>
        <w:tc>
          <w:tcPr>
            <w:tcW w:w="0" w:type="auto"/>
            <w:vAlign w:val="center"/>
            <w:hideMark/>
          </w:tcPr>
          <w:p w14:paraId="24954735" w14:textId="77777777" w:rsidR="000F3C69" w:rsidRPr="000F3C69" w:rsidRDefault="000F3C69" w:rsidP="000F3C69">
            <w:pPr>
              <w:spacing w:after="0"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Challenges in Big EO Data: Cloud Computing and Data Fusion</w:t>
            </w:r>
          </w:p>
        </w:tc>
      </w:tr>
      <w:tr w:rsidR="000F3C69" w:rsidRPr="000F3C69" w14:paraId="2FCDF65E" w14:textId="77777777" w:rsidTr="000F3C69">
        <w:trPr>
          <w:tblCellSpacing w:w="15" w:type="dxa"/>
        </w:trPr>
        <w:tc>
          <w:tcPr>
            <w:tcW w:w="0" w:type="auto"/>
            <w:vAlign w:val="center"/>
            <w:hideMark/>
          </w:tcPr>
          <w:p w14:paraId="6F294AD8" w14:textId="77777777" w:rsidR="000F3C69" w:rsidRPr="000F3C69" w:rsidRDefault="000F3C69" w:rsidP="000F3C69">
            <w:pPr>
              <w:spacing w:after="0"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13</w:t>
            </w:r>
          </w:p>
        </w:tc>
        <w:tc>
          <w:tcPr>
            <w:tcW w:w="0" w:type="auto"/>
            <w:vAlign w:val="center"/>
            <w:hideMark/>
          </w:tcPr>
          <w:p w14:paraId="1E2941CC" w14:textId="77777777" w:rsidR="000F3C69" w:rsidRPr="000F3C69" w:rsidRDefault="000F3C69" w:rsidP="000F3C69">
            <w:pPr>
              <w:spacing w:after="0"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Ethical Issues: Bias, Fairness, and Environmental Justice in AI</w:t>
            </w:r>
          </w:p>
        </w:tc>
      </w:tr>
      <w:tr w:rsidR="000F3C69" w:rsidRPr="000F3C69" w14:paraId="4E8C8E0F" w14:textId="77777777" w:rsidTr="000F3C69">
        <w:trPr>
          <w:tblCellSpacing w:w="15" w:type="dxa"/>
        </w:trPr>
        <w:tc>
          <w:tcPr>
            <w:tcW w:w="0" w:type="auto"/>
            <w:vAlign w:val="center"/>
            <w:hideMark/>
          </w:tcPr>
          <w:p w14:paraId="0B714407" w14:textId="77777777" w:rsidR="000F3C69" w:rsidRPr="000F3C69" w:rsidRDefault="000F3C69" w:rsidP="000F3C69">
            <w:pPr>
              <w:spacing w:after="0"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14</w:t>
            </w:r>
          </w:p>
        </w:tc>
        <w:tc>
          <w:tcPr>
            <w:tcW w:w="0" w:type="auto"/>
            <w:vAlign w:val="center"/>
            <w:hideMark/>
          </w:tcPr>
          <w:p w14:paraId="134B65C9" w14:textId="77777777" w:rsidR="000F3C69" w:rsidRPr="000F3C69" w:rsidRDefault="000F3C69" w:rsidP="000F3C69">
            <w:pPr>
              <w:spacing w:after="0"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Final Project Presentations and Course Wrap-up</w:t>
            </w:r>
          </w:p>
        </w:tc>
      </w:tr>
    </w:tbl>
    <w:p w14:paraId="0132BE94" w14:textId="77777777" w:rsidR="000F3C69" w:rsidRPr="000F3C69" w:rsidRDefault="000F3C69" w:rsidP="000F3C69">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0F3C69">
        <w:rPr>
          <w:rFonts w:ascii="Times New Roman" w:eastAsia="Times New Roman" w:hAnsi="Times New Roman" w:cs="Times New Roman"/>
          <w:b/>
          <w:bCs/>
          <w:kern w:val="36"/>
          <w:sz w:val="48"/>
          <w:szCs w:val="48"/>
          <w14:ligatures w14:val="none"/>
        </w:rPr>
        <w:t>Assessment:</w:t>
      </w:r>
    </w:p>
    <w:p w14:paraId="12C5E12D" w14:textId="77777777" w:rsidR="000F3C69" w:rsidRPr="000F3C69" w:rsidRDefault="000F3C69" w:rsidP="000F3C69">
      <w:pPr>
        <w:numPr>
          <w:ilvl w:val="0"/>
          <w:numId w:val="35"/>
        </w:num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Homework Assignments and Labs (30%)</w:t>
      </w:r>
    </w:p>
    <w:p w14:paraId="4C5C31AC" w14:textId="77777777" w:rsidR="000F3C69" w:rsidRPr="000F3C69" w:rsidRDefault="000F3C69" w:rsidP="000F3C69">
      <w:pPr>
        <w:numPr>
          <w:ilvl w:val="0"/>
          <w:numId w:val="35"/>
        </w:num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Midterm Project (20%)</w:t>
      </w:r>
    </w:p>
    <w:p w14:paraId="07EA6CEA" w14:textId="77777777" w:rsidR="000F3C69" w:rsidRPr="000F3C69" w:rsidRDefault="000F3C69" w:rsidP="000F3C69">
      <w:pPr>
        <w:numPr>
          <w:ilvl w:val="0"/>
          <w:numId w:val="35"/>
        </w:num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Final Project (30%)</w:t>
      </w:r>
    </w:p>
    <w:p w14:paraId="47610B7F" w14:textId="77777777" w:rsidR="000F3C69" w:rsidRPr="000F3C69" w:rsidRDefault="000F3C69" w:rsidP="000F3C69">
      <w:pPr>
        <w:numPr>
          <w:ilvl w:val="0"/>
          <w:numId w:val="35"/>
        </w:num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Class Participation and Discussion (10%)</w:t>
      </w:r>
    </w:p>
    <w:p w14:paraId="7102F3B5" w14:textId="77777777" w:rsidR="000F3C69" w:rsidRPr="000F3C69" w:rsidRDefault="000F3C69" w:rsidP="000F3C69">
      <w:pPr>
        <w:numPr>
          <w:ilvl w:val="0"/>
          <w:numId w:val="35"/>
        </w:num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Short Quizzes (10%)</w:t>
      </w:r>
    </w:p>
    <w:p w14:paraId="194C482A" w14:textId="77777777" w:rsidR="000F3C69" w:rsidRPr="000F3C69" w:rsidRDefault="000F3C69" w:rsidP="000F3C69">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0F3C69">
        <w:rPr>
          <w:rFonts w:ascii="Times New Roman" w:eastAsia="Times New Roman" w:hAnsi="Times New Roman" w:cs="Times New Roman"/>
          <w:b/>
          <w:bCs/>
          <w:kern w:val="36"/>
          <w:sz w:val="48"/>
          <w:szCs w:val="48"/>
          <w14:ligatures w14:val="none"/>
        </w:rPr>
        <w:t>Final Project:</w:t>
      </w:r>
    </w:p>
    <w:p w14:paraId="1E792BD5" w14:textId="77777777" w:rsidR="000F3C69" w:rsidRPr="000F3C69" w:rsidRDefault="000F3C69" w:rsidP="000F3C69">
      <w:p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Each student will develop and present a project applying an AI/DL model to an Earth observation dataset. Example topics include:</w:t>
      </w:r>
    </w:p>
    <w:p w14:paraId="2993432D" w14:textId="77777777" w:rsidR="000F3C69" w:rsidRPr="000F3C69" w:rsidRDefault="000F3C69" w:rsidP="000F3C69">
      <w:pPr>
        <w:numPr>
          <w:ilvl w:val="0"/>
          <w:numId w:val="36"/>
        </w:num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Deforestation detection using Sentinel-2 imagery.</w:t>
      </w:r>
    </w:p>
    <w:p w14:paraId="1184E30D" w14:textId="77777777" w:rsidR="000F3C69" w:rsidRPr="000F3C69" w:rsidRDefault="000F3C69" w:rsidP="000F3C69">
      <w:pPr>
        <w:numPr>
          <w:ilvl w:val="0"/>
          <w:numId w:val="36"/>
        </w:num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Urban expansion monitoring using Landsat time series.</w:t>
      </w:r>
    </w:p>
    <w:p w14:paraId="32072B10" w14:textId="77777777" w:rsidR="000F3C69" w:rsidRPr="000F3C69" w:rsidRDefault="000F3C69" w:rsidP="000F3C69">
      <w:pPr>
        <w:numPr>
          <w:ilvl w:val="0"/>
          <w:numId w:val="36"/>
        </w:num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Marine debris detection using remote sensing.</w:t>
      </w:r>
    </w:p>
    <w:p w14:paraId="580BC746" w14:textId="77777777" w:rsidR="000F3C69" w:rsidRPr="000F3C69" w:rsidRDefault="000F3C69" w:rsidP="000F3C69">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0F3C69">
        <w:rPr>
          <w:rFonts w:ascii="Times New Roman" w:eastAsia="Times New Roman" w:hAnsi="Times New Roman" w:cs="Times New Roman"/>
          <w:b/>
          <w:bCs/>
          <w:kern w:val="36"/>
          <w:sz w:val="48"/>
          <w:szCs w:val="48"/>
          <w14:ligatures w14:val="none"/>
        </w:rPr>
        <w:t>Course Policies:</w:t>
      </w:r>
    </w:p>
    <w:p w14:paraId="56E8A6B0" w14:textId="77777777" w:rsidR="000F3C69" w:rsidRPr="000F3C69" w:rsidRDefault="000F3C69" w:rsidP="000F3C69">
      <w:pPr>
        <w:numPr>
          <w:ilvl w:val="0"/>
          <w:numId w:val="37"/>
        </w:num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Active participation and timely submission are expected.</w:t>
      </w:r>
    </w:p>
    <w:p w14:paraId="364F9B1C" w14:textId="77777777" w:rsidR="000F3C69" w:rsidRPr="000F3C69" w:rsidRDefault="000F3C69" w:rsidP="000F3C69">
      <w:pPr>
        <w:numPr>
          <w:ilvl w:val="0"/>
          <w:numId w:val="37"/>
        </w:num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Collaboration is encouraged, but work must be original.</w:t>
      </w:r>
    </w:p>
    <w:p w14:paraId="26FE4D9A" w14:textId="77777777" w:rsidR="000F3C69" w:rsidRPr="000F3C69" w:rsidRDefault="000F3C69" w:rsidP="000F3C69">
      <w:pPr>
        <w:numPr>
          <w:ilvl w:val="0"/>
          <w:numId w:val="37"/>
        </w:num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Academic integrity is mandatory.</w:t>
      </w:r>
    </w:p>
    <w:p w14:paraId="04F3CAEA" w14:textId="77777777" w:rsidR="000F3C69" w:rsidRPr="000F3C69" w:rsidRDefault="000F3C69" w:rsidP="000F3C69">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0F3C69">
        <w:rPr>
          <w:rFonts w:ascii="Times New Roman" w:eastAsia="Times New Roman" w:hAnsi="Times New Roman" w:cs="Times New Roman"/>
          <w:b/>
          <w:bCs/>
          <w:kern w:val="36"/>
          <w:sz w:val="48"/>
          <w:szCs w:val="48"/>
          <w14:ligatures w14:val="none"/>
        </w:rPr>
        <w:t>Important Dates:</w:t>
      </w:r>
    </w:p>
    <w:p w14:paraId="17BC2ECE" w14:textId="77777777" w:rsidR="000F3C69" w:rsidRPr="000F3C69" w:rsidRDefault="000F3C69" w:rsidP="000F3C69">
      <w:pPr>
        <w:numPr>
          <w:ilvl w:val="0"/>
          <w:numId w:val="38"/>
        </w:num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Midterm Project Due: Week 8</w:t>
      </w:r>
    </w:p>
    <w:p w14:paraId="295C465E" w14:textId="77777777" w:rsidR="000F3C69" w:rsidRPr="000F3C69" w:rsidRDefault="000F3C69" w:rsidP="000F3C69">
      <w:pPr>
        <w:numPr>
          <w:ilvl w:val="0"/>
          <w:numId w:val="38"/>
        </w:num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Final Project Proposal: Week 10</w:t>
      </w:r>
    </w:p>
    <w:p w14:paraId="54043A19" w14:textId="77777777" w:rsidR="000F3C69" w:rsidRPr="000F3C69" w:rsidRDefault="000F3C69" w:rsidP="000F3C69">
      <w:pPr>
        <w:numPr>
          <w:ilvl w:val="0"/>
          <w:numId w:val="38"/>
        </w:numPr>
        <w:spacing w:before="100" w:beforeAutospacing="1" w:after="100" w:afterAutospacing="1" w:line="240" w:lineRule="auto"/>
        <w:rPr>
          <w:rFonts w:ascii="Times New Roman" w:eastAsia="Times New Roman" w:hAnsi="Times New Roman" w:cs="Times New Roman"/>
          <w:kern w:val="0"/>
          <w14:ligatures w14:val="none"/>
        </w:rPr>
      </w:pPr>
      <w:r w:rsidRPr="000F3C69">
        <w:rPr>
          <w:rFonts w:ascii="Times New Roman" w:eastAsia="Times New Roman" w:hAnsi="Times New Roman" w:cs="Times New Roman"/>
          <w:kern w:val="0"/>
          <w14:ligatures w14:val="none"/>
        </w:rPr>
        <w:t>Final Project Due: Week 14</w:t>
      </w:r>
    </w:p>
    <w:p w14:paraId="72BA8FF0" w14:textId="77777777" w:rsidR="00F51447" w:rsidRPr="000F3C69" w:rsidRDefault="00F51447" w:rsidP="000F3C69"/>
    <w:sectPr w:rsidR="00F51447" w:rsidRPr="000F3C69" w:rsidSect="00D816D2">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46043"/>
    <w:multiLevelType w:val="multilevel"/>
    <w:tmpl w:val="77A46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C32A20"/>
    <w:multiLevelType w:val="multilevel"/>
    <w:tmpl w:val="A1688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7842BC"/>
    <w:multiLevelType w:val="multilevel"/>
    <w:tmpl w:val="E46A6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0721F1"/>
    <w:multiLevelType w:val="multilevel"/>
    <w:tmpl w:val="B6381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E26E91"/>
    <w:multiLevelType w:val="multilevel"/>
    <w:tmpl w:val="DC96F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183F5D"/>
    <w:multiLevelType w:val="multilevel"/>
    <w:tmpl w:val="3A30A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8D2441"/>
    <w:multiLevelType w:val="multilevel"/>
    <w:tmpl w:val="F7E24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5214A9"/>
    <w:multiLevelType w:val="multilevel"/>
    <w:tmpl w:val="7F7AF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D40857"/>
    <w:multiLevelType w:val="multilevel"/>
    <w:tmpl w:val="3760D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043648"/>
    <w:multiLevelType w:val="multilevel"/>
    <w:tmpl w:val="6F3E0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B065D4"/>
    <w:multiLevelType w:val="multilevel"/>
    <w:tmpl w:val="6C92A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2935C0"/>
    <w:multiLevelType w:val="multilevel"/>
    <w:tmpl w:val="83861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5940A6"/>
    <w:multiLevelType w:val="multilevel"/>
    <w:tmpl w:val="BD6ED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AF3F37"/>
    <w:multiLevelType w:val="multilevel"/>
    <w:tmpl w:val="A6D4C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2D321B"/>
    <w:multiLevelType w:val="multilevel"/>
    <w:tmpl w:val="E25EE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FD2461"/>
    <w:multiLevelType w:val="multilevel"/>
    <w:tmpl w:val="AA728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2C4C5C"/>
    <w:multiLevelType w:val="multilevel"/>
    <w:tmpl w:val="6D50F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B378CB"/>
    <w:multiLevelType w:val="multilevel"/>
    <w:tmpl w:val="A2BA6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3D4D27"/>
    <w:multiLevelType w:val="multilevel"/>
    <w:tmpl w:val="09348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8E423A"/>
    <w:multiLevelType w:val="multilevel"/>
    <w:tmpl w:val="DAD60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2F0667"/>
    <w:multiLevelType w:val="multilevel"/>
    <w:tmpl w:val="A15CB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854973"/>
    <w:multiLevelType w:val="multilevel"/>
    <w:tmpl w:val="F9361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C70949"/>
    <w:multiLevelType w:val="multilevel"/>
    <w:tmpl w:val="EEBC6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9507A4"/>
    <w:multiLevelType w:val="multilevel"/>
    <w:tmpl w:val="8D86D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F9122F"/>
    <w:multiLevelType w:val="multilevel"/>
    <w:tmpl w:val="99586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215EBE"/>
    <w:multiLevelType w:val="multilevel"/>
    <w:tmpl w:val="D0306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53452A"/>
    <w:multiLevelType w:val="multilevel"/>
    <w:tmpl w:val="20EAF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976DE9"/>
    <w:multiLevelType w:val="multilevel"/>
    <w:tmpl w:val="C0C0F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5194316"/>
    <w:multiLevelType w:val="multilevel"/>
    <w:tmpl w:val="E7845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A249FC"/>
    <w:multiLevelType w:val="multilevel"/>
    <w:tmpl w:val="38E8A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AB86A4E"/>
    <w:multiLevelType w:val="multilevel"/>
    <w:tmpl w:val="E9DAD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C3A4953"/>
    <w:multiLevelType w:val="multilevel"/>
    <w:tmpl w:val="69545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B3496B"/>
    <w:multiLevelType w:val="multilevel"/>
    <w:tmpl w:val="90CE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196387"/>
    <w:multiLevelType w:val="multilevel"/>
    <w:tmpl w:val="E22C4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446045"/>
    <w:multiLevelType w:val="multilevel"/>
    <w:tmpl w:val="F44A4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E821A2"/>
    <w:multiLevelType w:val="multilevel"/>
    <w:tmpl w:val="FE1E9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5F7220"/>
    <w:multiLevelType w:val="multilevel"/>
    <w:tmpl w:val="2EE20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BB0D82"/>
    <w:multiLevelType w:val="multilevel"/>
    <w:tmpl w:val="DE364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0502222">
    <w:abstractNumId w:val="4"/>
  </w:num>
  <w:num w:numId="2" w16cid:durableId="1983389124">
    <w:abstractNumId w:val="9"/>
  </w:num>
  <w:num w:numId="3" w16cid:durableId="346760742">
    <w:abstractNumId w:val="0"/>
  </w:num>
  <w:num w:numId="4" w16cid:durableId="1684165358">
    <w:abstractNumId w:val="20"/>
  </w:num>
  <w:num w:numId="5" w16cid:durableId="111753299">
    <w:abstractNumId w:val="7"/>
  </w:num>
  <w:num w:numId="6" w16cid:durableId="1350718000">
    <w:abstractNumId w:val="36"/>
  </w:num>
  <w:num w:numId="7" w16cid:durableId="256913836">
    <w:abstractNumId w:val="15"/>
  </w:num>
  <w:num w:numId="8" w16cid:durableId="1874222285">
    <w:abstractNumId w:val="30"/>
  </w:num>
  <w:num w:numId="9" w16cid:durableId="816384979">
    <w:abstractNumId w:val="35"/>
  </w:num>
  <w:num w:numId="10" w16cid:durableId="1457215538">
    <w:abstractNumId w:val="17"/>
  </w:num>
  <w:num w:numId="11" w16cid:durableId="977799939">
    <w:abstractNumId w:val="2"/>
  </w:num>
  <w:num w:numId="12" w16cid:durableId="320232582">
    <w:abstractNumId w:val="11"/>
  </w:num>
  <w:num w:numId="13" w16cid:durableId="403721329">
    <w:abstractNumId w:val="19"/>
  </w:num>
  <w:num w:numId="14" w16cid:durableId="2072147165">
    <w:abstractNumId w:val="10"/>
  </w:num>
  <w:num w:numId="15" w16cid:durableId="386222628">
    <w:abstractNumId w:val="3"/>
  </w:num>
  <w:num w:numId="16" w16cid:durableId="1819807253">
    <w:abstractNumId w:val="1"/>
  </w:num>
  <w:num w:numId="17" w16cid:durableId="1974600259">
    <w:abstractNumId w:val="18"/>
  </w:num>
  <w:num w:numId="18" w16cid:durableId="1869759998">
    <w:abstractNumId w:val="33"/>
  </w:num>
  <w:num w:numId="19" w16cid:durableId="791167272">
    <w:abstractNumId w:val="27"/>
  </w:num>
  <w:num w:numId="20" w16cid:durableId="404763266">
    <w:abstractNumId w:val="32"/>
  </w:num>
  <w:num w:numId="21" w16cid:durableId="989409598">
    <w:abstractNumId w:val="29"/>
  </w:num>
  <w:num w:numId="22" w16cid:durableId="801383525">
    <w:abstractNumId w:val="22"/>
  </w:num>
  <w:num w:numId="23" w16cid:durableId="540173651">
    <w:abstractNumId w:val="21"/>
  </w:num>
  <w:num w:numId="24" w16cid:durableId="479274639">
    <w:abstractNumId w:val="28"/>
  </w:num>
  <w:num w:numId="25" w16cid:durableId="268313473">
    <w:abstractNumId w:val="34"/>
  </w:num>
  <w:num w:numId="26" w16cid:durableId="1909219998">
    <w:abstractNumId w:val="16"/>
  </w:num>
  <w:num w:numId="27" w16cid:durableId="883634538">
    <w:abstractNumId w:val="8"/>
  </w:num>
  <w:num w:numId="28" w16cid:durableId="2078743567">
    <w:abstractNumId w:val="31"/>
  </w:num>
  <w:num w:numId="29" w16cid:durableId="1165823641">
    <w:abstractNumId w:val="23"/>
  </w:num>
  <w:num w:numId="30" w16cid:durableId="396900321">
    <w:abstractNumId w:val="12"/>
  </w:num>
  <w:num w:numId="31" w16cid:durableId="638728132">
    <w:abstractNumId w:val="37"/>
  </w:num>
  <w:num w:numId="32" w16cid:durableId="700671026">
    <w:abstractNumId w:val="14"/>
  </w:num>
  <w:num w:numId="33" w16cid:durableId="416950283">
    <w:abstractNumId w:val="6"/>
  </w:num>
  <w:num w:numId="34" w16cid:durableId="1351569686">
    <w:abstractNumId w:val="25"/>
  </w:num>
  <w:num w:numId="35" w16cid:durableId="642587801">
    <w:abstractNumId w:val="5"/>
  </w:num>
  <w:num w:numId="36" w16cid:durableId="1693412607">
    <w:abstractNumId w:val="24"/>
  </w:num>
  <w:num w:numId="37" w16cid:durableId="892698110">
    <w:abstractNumId w:val="13"/>
  </w:num>
  <w:num w:numId="38" w16cid:durableId="86155170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0tDA2szQ3NTY0NDdT0lEKTi0uzszPAykwrAUA7rvLliwAAAA="/>
  </w:docVars>
  <w:rsids>
    <w:rsidRoot w:val="0047487B"/>
    <w:rsid w:val="000F3C69"/>
    <w:rsid w:val="00110A45"/>
    <w:rsid w:val="00182023"/>
    <w:rsid w:val="001E231F"/>
    <w:rsid w:val="003418F2"/>
    <w:rsid w:val="0047487B"/>
    <w:rsid w:val="006F0736"/>
    <w:rsid w:val="0085504B"/>
    <w:rsid w:val="00D816D2"/>
    <w:rsid w:val="00DB6726"/>
    <w:rsid w:val="00EF150B"/>
    <w:rsid w:val="00F25577"/>
    <w:rsid w:val="00F514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560A4"/>
  <w15:chartTrackingRefBased/>
  <w15:docId w15:val="{4FD65299-4F9F-449C-89E5-B232C81EB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487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7487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7487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7487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7487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748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748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748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748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487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7487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7487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7487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7487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748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748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748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7487B"/>
    <w:rPr>
      <w:rFonts w:eastAsiaTheme="majorEastAsia" w:cstheme="majorBidi"/>
      <w:color w:val="272727" w:themeColor="text1" w:themeTint="D8"/>
    </w:rPr>
  </w:style>
  <w:style w:type="paragraph" w:styleId="Title">
    <w:name w:val="Title"/>
    <w:basedOn w:val="Normal"/>
    <w:next w:val="Normal"/>
    <w:link w:val="TitleChar"/>
    <w:uiPriority w:val="10"/>
    <w:qFormat/>
    <w:rsid w:val="004748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48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748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748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7487B"/>
    <w:pPr>
      <w:spacing w:before="160"/>
      <w:jc w:val="center"/>
    </w:pPr>
    <w:rPr>
      <w:i/>
      <w:iCs/>
      <w:color w:val="404040" w:themeColor="text1" w:themeTint="BF"/>
    </w:rPr>
  </w:style>
  <w:style w:type="character" w:customStyle="1" w:styleId="QuoteChar">
    <w:name w:val="Quote Char"/>
    <w:basedOn w:val="DefaultParagraphFont"/>
    <w:link w:val="Quote"/>
    <w:uiPriority w:val="29"/>
    <w:rsid w:val="0047487B"/>
    <w:rPr>
      <w:i/>
      <w:iCs/>
      <w:color w:val="404040" w:themeColor="text1" w:themeTint="BF"/>
    </w:rPr>
  </w:style>
  <w:style w:type="paragraph" w:styleId="ListParagraph">
    <w:name w:val="List Paragraph"/>
    <w:basedOn w:val="Normal"/>
    <w:uiPriority w:val="34"/>
    <w:qFormat/>
    <w:rsid w:val="0047487B"/>
    <w:pPr>
      <w:ind w:left="720"/>
      <w:contextualSpacing/>
    </w:pPr>
  </w:style>
  <w:style w:type="character" w:styleId="IntenseEmphasis">
    <w:name w:val="Intense Emphasis"/>
    <w:basedOn w:val="DefaultParagraphFont"/>
    <w:uiPriority w:val="21"/>
    <w:qFormat/>
    <w:rsid w:val="0047487B"/>
    <w:rPr>
      <w:i/>
      <w:iCs/>
      <w:color w:val="0F4761" w:themeColor="accent1" w:themeShade="BF"/>
    </w:rPr>
  </w:style>
  <w:style w:type="paragraph" w:styleId="IntenseQuote">
    <w:name w:val="Intense Quote"/>
    <w:basedOn w:val="Normal"/>
    <w:next w:val="Normal"/>
    <w:link w:val="IntenseQuoteChar"/>
    <w:uiPriority w:val="30"/>
    <w:qFormat/>
    <w:rsid w:val="0047487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7487B"/>
    <w:rPr>
      <w:i/>
      <w:iCs/>
      <w:color w:val="0F4761" w:themeColor="accent1" w:themeShade="BF"/>
    </w:rPr>
  </w:style>
  <w:style w:type="character" w:styleId="IntenseReference">
    <w:name w:val="Intense Reference"/>
    <w:basedOn w:val="DefaultParagraphFont"/>
    <w:uiPriority w:val="32"/>
    <w:qFormat/>
    <w:rsid w:val="0047487B"/>
    <w:rPr>
      <w:b/>
      <w:bCs/>
      <w:smallCaps/>
      <w:color w:val="0F4761" w:themeColor="accent1" w:themeShade="BF"/>
      <w:spacing w:val="5"/>
    </w:rPr>
  </w:style>
  <w:style w:type="character" w:styleId="Strong">
    <w:name w:val="Strong"/>
    <w:basedOn w:val="DefaultParagraphFont"/>
    <w:uiPriority w:val="22"/>
    <w:qFormat/>
    <w:rsid w:val="00DB6726"/>
    <w:rPr>
      <w:b/>
      <w:bCs/>
    </w:rPr>
  </w:style>
  <w:style w:type="character" w:styleId="Emphasis">
    <w:name w:val="Emphasis"/>
    <w:basedOn w:val="DefaultParagraphFont"/>
    <w:uiPriority w:val="20"/>
    <w:qFormat/>
    <w:rsid w:val="00DB672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275339">
      <w:bodyDiv w:val="1"/>
      <w:marLeft w:val="0"/>
      <w:marRight w:val="0"/>
      <w:marTop w:val="0"/>
      <w:marBottom w:val="0"/>
      <w:divBdr>
        <w:top w:val="none" w:sz="0" w:space="0" w:color="auto"/>
        <w:left w:val="none" w:sz="0" w:space="0" w:color="auto"/>
        <w:bottom w:val="none" w:sz="0" w:space="0" w:color="auto"/>
        <w:right w:val="none" w:sz="0" w:space="0" w:color="auto"/>
      </w:divBdr>
      <w:divsChild>
        <w:div w:id="609318217">
          <w:marLeft w:val="0"/>
          <w:marRight w:val="0"/>
          <w:marTop w:val="0"/>
          <w:marBottom w:val="0"/>
          <w:divBdr>
            <w:top w:val="none" w:sz="0" w:space="0" w:color="auto"/>
            <w:left w:val="none" w:sz="0" w:space="0" w:color="auto"/>
            <w:bottom w:val="none" w:sz="0" w:space="0" w:color="auto"/>
            <w:right w:val="none" w:sz="0" w:space="0" w:color="auto"/>
          </w:divBdr>
          <w:divsChild>
            <w:div w:id="89288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128135">
      <w:bodyDiv w:val="1"/>
      <w:marLeft w:val="0"/>
      <w:marRight w:val="0"/>
      <w:marTop w:val="0"/>
      <w:marBottom w:val="0"/>
      <w:divBdr>
        <w:top w:val="none" w:sz="0" w:space="0" w:color="auto"/>
        <w:left w:val="none" w:sz="0" w:space="0" w:color="auto"/>
        <w:bottom w:val="none" w:sz="0" w:space="0" w:color="auto"/>
        <w:right w:val="none" w:sz="0" w:space="0" w:color="auto"/>
      </w:divBdr>
    </w:div>
    <w:div w:id="743376625">
      <w:bodyDiv w:val="1"/>
      <w:marLeft w:val="0"/>
      <w:marRight w:val="0"/>
      <w:marTop w:val="0"/>
      <w:marBottom w:val="0"/>
      <w:divBdr>
        <w:top w:val="none" w:sz="0" w:space="0" w:color="auto"/>
        <w:left w:val="none" w:sz="0" w:space="0" w:color="auto"/>
        <w:bottom w:val="none" w:sz="0" w:space="0" w:color="auto"/>
        <w:right w:val="none" w:sz="0" w:space="0" w:color="auto"/>
      </w:divBdr>
      <w:divsChild>
        <w:div w:id="886647630">
          <w:marLeft w:val="0"/>
          <w:marRight w:val="0"/>
          <w:marTop w:val="0"/>
          <w:marBottom w:val="0"/>
          <w:divBdr>
            <w:top w:val="none" w:sz="0" w:space="0" w:color="auto"/>
            <w:left w:val="none" w:sz="0" w:space="0" w:color="auto"/>
            <w:bottom w:val="none" w:sz="0" w:space="0" w:color="auto"/>
            <w:right w:val="none" w:sz="0" w:space="0" w:color="auto"/>
          </w:divBdr>
          <w:divsChild>
            <w:div w:id="84436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363902">
      <w:bodyDiv w:val="1"/>
      <w:marLeft w:val="0"/>
      <w:marRight w:val="0"/>
      <w:marTop w:val="0"/>
      <w:marBottom w:val="0"/>
      <w:divBdr>
        <w:top w:val="none" w:sz="0" w:space="0" w:color="auto"/>
        <w:left w:val="none" w:sz="0" w:space="0" w:color="auto"/>
        <w:bottom w:val="none" w:sz="0" w:space="0" w:color="auto"/>
        <w:right w:val="none" w:sz="0" w:space="0" w:color="auto"/>
      </w:divBdr>
      <w:divsChild>
        <w:div w:id="1768497306">
          <w:marLeft w:val="0"/>
          <w:marRight w:val="0"/>
          <w:marTop w:val="0"/>
          <w:marBottom w:val="0"/>
          <w:divBdr>
            <w:top w:val="none" w:sz="0" w:space="0" w:color="auto"/>
            <w:left w:val="none" w:sz="0" w:space="0" w:color="auto"/>
            <w:bottom w:val="none" w:sz="0" w:space="0" w:color="auto"/>
            <w:right w:val="none" w:sz="0" w:space="0" w:color="auto"/>
          </w:divBdr>
          <w:divsChild>
            <w:div w:id="1398817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899508">
      <w:bodyDiv w:val="1"/>
      <w:marLeft w:val="0"/>
      <w:marRight w:val="0"/>
      <w:marTop w:val="0"/>
      <w:marBottom w:val="0"/>
      <w:divBdr>
        <w:top w:val="none" w:sz="0" w:space="0" w:color="auto"/>
        <w:left w:val="none" w:sz="0" w:space="0" w:color="auto"/>
        <w:bottom w:val="none" w:sz="0" w:space="0" w:color="auto"/>
        <w:right w:val="none" w:sz="0" w:space="0" w:color="auto"/>
      </w:divBdr>
      <w:divsChild>
        <w:div w:id="926772509">
          <w:marLeft w:val="0"/>
          <w:marRight w:val="0"/>
          <w:marTop w:val="0"/>
          <w:marBottom w:val="0"/>
          <w:divBdr>
            <w:top w:val="none" w:sz="0" w:space="0" w:color="auto"/>
            <w:left w:val="none" w:sz="0" w:space="0" w:color="auto"/>
            <w:bottom w:val="none" w:sz="0" w:space="0" w:color="auto"/>
            <w:right w:val="none" w:sz="0" w:space="0" w:color="auto"/>
          </w:divBdr>
          <w:divsChild>
            <w:div w:id="87473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804326">
      <w:bodyDiv w:val="1"/>
      <w:marLeft w:val="0"/>
      <w:marRight w:val="0"/>
      <w:marTop w:val="0"/>
      <w:marBottom w:val="0"/>
      <w:divBdr>
        <w:top w:val="none" w:sz="0" w:space="0" w:color="auto"/>
        <w:left w:val="none" w:sz="0" w:space="0" w:color="auto"/>
        <w:bottom w:val="none" w:sz="0" w:space="0" w:color="auto"/>
        <w:right w:val="none" w:sz="0" w:space="0" w:color="auto"/>
      </w:divBdr>
      <w:divsChild>
        <w:div w:id="734205217">
          <w:marLeft w:val="0"/>
          <w:marRight w:val="0"/>
          <w:marTop w:val="0"/>
          <w:marBottom w:val="0"/>
          <w:divBdr>
            <w:top w:val="none" w:sz="0" w:space="0" w:color="auto"/>
            <w:left w:val="none" w:sz="0" w:space="0" w:color="auto"/>
            <w:bottom w:val="none" w:sz="0" w:space="0" w:color="auto"/>
            <w:right w:val="none" w:sz="0" w:space="0" w:color="auto"/>
          </w:divBdr>
          <w:divsChild>
            <w:div w:id="433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761803">
      <w:bodyDiv w:val="1"/>
      <w:marLeft w:val="0"/>
      <w:marRight w:val="0"/>
      <w:marTop w:val="0"/>
      <w:marBottom w:val="0"/>
      <w:divBdr>
        <w:top w:val="none" w:sz="0" w:space="0" w:color="auto"/>
        <w:left w:val="none" w:sz="0" w:space="0" w:color="auto"/>
        <w:bottom w:val="none" w:sz="0" w:space="0" w:color="auto"/>
        <w:right w:val="none" w:sz="0" w:space="0" w:color="auto"/>
      </w:divBdr>
      <w:divsChild>
        <w:div w:id="1643384418">
          <w:marLeft w:val="0"/>
          <w:marRight w:val="0"/>
          <w:marTop w:val="0"/>
          <w:marBottom w:val="0"/>
          <w:divBdr>
            <w:top w:val="none" w:sz="0" w:space="0" w:color="auto"/>
            <w:left w:val="none" w:sz="0" w:space="0" w:color="auto"/>
            <w:bottom w:val="none" w:sz="0" w:space="0" w:color="auto"/>
            <w:right w:val="none" w:sz="0" w:space="0" w:color="auto"/>
          </w:divBdr>
          <w:divsChild>
            <w:div w:id="210745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15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37</Words>
  <Characters>2491</Characters>
  <Application>Microsoft Office Word</Application>
  <DocSecurity>0</DocSecurity>
  <Lines>20</Lines>
  <Paragraphs>5</Paragraphs>
  <ScaleCrop>false</ScaleCrop>
  <Company/>
  <LinksUpToDate>false</LinksUpToDate>
  <CharactersWithSpaces>2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Hafez</dc:creator>
  <cp:keywords/>
  <dc:description/>
  <cp:lastModifiedBy>Ahmad, Hafez</cp:lastModifiedBy>
  <cp:revision>2</cp:revision>
  <cp:lastPrinted>2025-04-27T03:56:00Z</cp:lastPrinted>
  <dcterms:created xsi:type="dcterms:W3CDTF">2025-04-27T03:57:00Z</dcterms:created>
  <dcterms:modified xsi:type="dcterms:W3CDTF">2025-04-27T03:57:00Z</dcterms:modified>
</cp:coreProperties>
</file>